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</w:rPr>
      </w:pPr>
      <w:bookmarkStart w:id="0" w:name="_GoBack"/>
      <w:bookmarkEnd w:id="0"/>
      <w:r>
        <w:rPr>
          <w:b/>
          <w:bCs/>
        </w:rPr>
        <w:t>Table 1: stakeholder register sample</w:t>
      </w:r>
    </w:p>
    <w:tbl>
      <w:tblPr>
        <w:tblStyle w:val="4"/>
        <w:tblW w:w="12860" w:type="dxa"/>
        <w:tblInd w:w="0" w:type="dxa"/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1840"/>
        <w:gridCol w:w="1840"/>
        <w:gridCol w:w="1600"/>
        <w:gridCol w:w="1060"/>
        <w:gridCol w:w="1400"/>
        <w:gridCol w:w="2980"/>
        <w:gridCol w:w="2140"/>
      </w:tblGrid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721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Stakeholder name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Title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ole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Power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Interest</w:t>
            </w:r>
          </w:p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(H/L)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Requirements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005697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color w:val="FFFFFF" w:themeColor="background1"/>
                <w:lang w:val="en-NZ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  <w:bCs/>
                <w:color w:val="FFFFFF" w:themeColor="background1"/>
                <w:lang w:val="en-US"/>
                <w14:textFill>
                  <w14:solidFill>
                    <w14:schemeClr w14:val="bg1"/>
                  </w14:solidFill>
                </w14:textFill>
              </w:rPr>
              <w:t>Communication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  <w:r>
              <w:rPr>
                <w:rFonts w:hint="eastAsia"/>
                <w:lang w:val="en-US" w:eastAsia="zh-CN"/>
              </w:rPr>
              <w:t>yu</w:t>
            </w:r>
            <w:r>
              <w:rPr>
                <w:lang w:val="en-US"/>
              </w:rPr>
              <w:t>Yan Song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Security Manage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P</w:t>
            </w:r>
            <w:r>
              <w:rPr>
                <w:lang w:val="en-NZ" w:eastAsia="zh-CN"/>
              </w:rPr>
              <w:t>roject Mang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US"/>
              </w:rPr>
            </w:pPr>
            <w:r>
              <w:rPr>
                <w:lang w:val="en-US"/>
              </w:rPr>
              <w:t>Coordinating and managing resources for project. Conducting  weekly meetings to inform team about planning and updating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D</w:t>
            </w:r>
            <w:r>
              <w:rPr>
                <w:lang w:val="en-NZ" w:eastAsia="zh-CN"/>
              </w:rPr>
              <w:t>aily Wecha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JinLin Xiao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C</w:t>
            </w:r>
            <w:r>
              <w:rPr>
                <w:lang w:val="en-NZ" w:eastAsia="zh-CN"/>
              </w:rPr>
              <w:t>redito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lang w:val="en-NZ" w:eastAsia="zh-CN"/>
              </w:rPr>
              <w:t>Web develop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Knowing some basic knowledge, distinguishing between static and dynamic programming, the front-end aspects and learning HTML, XHTML, CSS, JavaScript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W</w:t>
            </w:r>
            <w:r>
              <w:rPr>
                <w:lang w:val="en-NZ" w:eastAsia="zh-CN"/>
              </w:rPr>
              <w:t>eekly Wecha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KeYi Che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CEO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NZ"/>
              </w:rPr>
              <w:t>UX designer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H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Be familiar with Psychology, Sociology, Human-computer interaction, Industrial design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E7E9EF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M</w:t>
            </w:r>
            <w:r>
              <w:rPr>
                <w:lang w:val="en-NZ" w:eastAsia="zh-CN"/>
              </w:rPr>
              <w:t>onthly Wechat</w:t>
            </w:r>
          </w:p>
        </w:tc>
      </w:tr>
      <w:tr>
        <w:tblPrEx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75" w:hRule="atLeast"/>
        </w:trPr>
        <w:tc>
          <w:tcPr>
            <w:tcW w:w="1840" w:type="dxa"/>
            <w:tcBorders>
              <w:top w:val="single" w:color="005697" w:sz="8" w:space="0"/>
              <w:left w:val="single" w:color="005697" w:sz="8" w:space="0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JiaZhen Lin</w:t>
            </w:r>
          </w:p>
        </w:tc>
        <w:tc>
          <w:tcPr>
            <w:tcW w:w="184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Investor</w:t>
            </w:r>
          </w:p>
        </w:tc>
        <w:tc>
          <w:tcPr>
            <w:tcW w:w="16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NZ"/>
              </w:rPr>
              <w:t>System analyst</w:t>
            </w:r>
          </w:p>
        </w:tc>
        <w:tc>
          <w:tcPr>
            <w:tcW w:w="106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US"/>
              </w:rPr>
              <w:t>L</w:t>
            </w:r>
          </w:p>
        </w:tc>
        <w:tc>
          <w:tcPr>
            <w:tcW w:w="140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H</w:t>
            </w:r>
          </w:p>
        </w:tc>
        <w:tc>
          <w:tcPr>
            <w:tcW w:w="2980" w:type="dxa"/>
            <w:tcBorders>
              <w:top w:val="single" w:color="005697" w:sz="8" w:space="0"/>
              <w:left w:val="nil"/>
              <w:bottom w:val="single" w:color="005697" w:sz="8" w:space="0"/>
              <w:right w:val="nil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lang w:val="en-NZ"/>
              </w:rPr>
            </w:pPr>
            <w:r>
              <w:rPr>
                <w:lang w:val="en-NZ"/>
              </w:rPr>
              <w:t>Having tough information technology knowledge, not only knowing the development direction of computer technology, but also having a knowledge of management science</w:t>
            </w:r>
          </w:p>
        </w:tc>
        <w:tc>
          <w:tcPr>
            <w:tcW w:w="2140" w:type="dxa"/>
            <w:tcBorders>
              <w:top w:val="single" w:color="005697" w:sz="8" w:space="0"/>
              <w:left w:val="nil"/>
              <w:bottom w:val="single" w:color="005697" w:sz="8" w:space="0"/>
              <w:right w:val="single" w:color="005697" w:sz="8" w:space="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>
            <w:pPr>
              <w:rPr>
                <w:rFonts w:hint="eastAsia"/>
                <w:lang w:val="en-NZ" w:eastAsia="zh-CN"/>
              </w:rPr>
            </w:pPr>
            <w:r>
              <w:rPr>
                <w:rFonts w:hint="eastAsia"/>
                <w:lang w:val="en-NZ" w:eastAsia="zh-CN"/>
              </w:rPr>
              <w:t>W</w:t>
            </w:r>
            <w:r>
              <w:rPr>
                <w:lang w:val="en-NZ" w:eastAsia="zh-CN"/>
              </w:rPr>
              <w:t>eekly QQ</w:t>
            </w:r>
          </w:p>
        </w:tc>
      </w:tr>
    </w:tbl>
    <w:p/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86"/>
  <w:bordersDoNotSurroundHeader w:val="1"/>
  <w:bordersDoNotSurroundFooter w:val="1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W0NDc1szQwNbBQ0lEKTi0uzszPAykwrAUASixDoiwAAAA="/>
  </w:docVars>
  <w:rsids>
    <w:rsidRoot w:val="00D33D0A"/>
    <w:rsid w:val="000A5D4C"/>
    <w:rsid w:val="00292F09"/>
    <w:rsid w:val="002B33B1"/>
    <w:rsid w:val="002B67E5"/>
    <w:rsid w:val="005E64E6"/>
    <w:rsid w:val="006707C3"/>
    <w:rsid w:val="00684B5F"/>
    <w:rsid w:val="007F5382"/>
    <w:rsid w:val="008F7BBC"/>
    <w:rsid w:val="00986EDE"/>
    <w:rsid w:val="00994D34"/>
    <w:rsid w:val="00AE55C6"/>
    <w:rsid w:val="00BD7C5A"/>
    <w:rsid w:val="00C14A14"/>
    <w:rsid w:val="00CA0A83"/>
    <w:rsid w:val="00CD7D9D"/>
    <w:rsid w:val="00D06856"/>
    <w:rsid w:val="00D33D0A"/>
    <w:rsid w:val="00D84B29"/>
    <w:rsid w:val="00DA43AD"/>
    <w:rsid w:val="00E65FD0"/>
    <w:rsid w:val="00F363B3"/>
    <w:rsid w:val="00F46FFB"/>
    <w:rsid w:val="00FA5D34"/>
    <w:rsid w:val="0F55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Calibri" w:hAnsi="Calibri" w:eastAsiaTheme="minorEastAsia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nhideWhenUsed="0" w:uiPriority="99" w:semiHidden="0" w:name="Table Web 3"/>
    <w:lsdException w:uiPriority="99" w:name="Balloon Text"/>
    <w:lsdException w:unhideWhenUsed="0" w:uiPriority="59" w:semiHidden="0" w:name="Table Grid"/>
    <w:lsdException w:unhideWhenUsed="0" w:uiPriority="99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cs="Times New Roman" w:eastAsiaTheme="minorEastAsia"/>
      <w:sz w:val="22"/>
      <w:szCs w:val="22"/>
      <w:lang w:val="en-GB" w:eastAsia="en-US" w:bidi="ar-SA"/>
    </w:rPr>
  </w:style>
  <w:style w:type="character" w:default="1" w:styleId="5">
    <w:name w:val="Default Paragraph Font"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38</Words>
  <Characters>787</Characters>
  <Lines>6</Lines>
  <Paragraphs>1</Paragraphs>
  <TotalTime>5</TotalTime>
  <ScaleCrop>false</ScaleCrop>
  <LinksUpToDate>false</LinksUpToDate>
  <CharactersWithSpaces>924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7T07:18:00Z</dcterms:created>
  <dc:creator>Noor Alani</dc:creator>
  <cp:lastModifiedBy>D.r.</cp:lastModifiedBy>
  <dcterms:modified xsi:type="dcterms:W3CDTF">2021-11-12T05:47:42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78E47BA7D90B4C38B5BB0AF91948FF1E</vt:lpwstr>
  </property>
</Properties>
</file>